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bookmarkStart w:id="0" w:name="_Hlk101440195"/>
      <w:bookmarkEnd w:id="0"/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380F68FE" w14:textId="7EEF9CAA" w:rsidR="00121AAA" w:rsidRDefault="00C57A64" w:rsidP="00121AAA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bookmarkStart w:id="1" w:name="_Hlk101436238"/>
      <w:r w:rsidR="00121AAA" w:rsidRPr="00F9422A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Rewitalizacja wieży ciśnień – zakup i montaż systemu wideokonferencyjnego </w:t>
      </w:r>
      <w:bookmarkEnd w:id="1"/>
      <w:r w:rsidR="00121AAA" w:rsidRPr="00F9422A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– zadanie podzielone na 3 części:</w:t>
      </w:r>
    </w:p>
    <w:p w14:paraId="5F29CE20" w14:textId="6DB80C6E" w:rsidR="000A473F" w:rsidRPr="00121AAA" w:rsidRDefault="00121AAA" w:rsidP="00121AAA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  <w:r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Część I - </w:t>
      </w:r>
      <w:r w:rsidRPr="00121AAA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Zakup i dostawa sprzętu komputerowego.</w:t>
      </w:r>
    </w:p>
    <w:p w14:paraId="038878D6" w14:textId="1B43C3FE" w:rsidR="00C57A64" w:rsidRPr="000A473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</w:t>
      </w:r>
      <w:proofErr w:type="spellStart"/>
      <w:r w:rsidRPr="00B753F4">
        <w:rPr>
          <w:rFonts w:asciiTheme="minorHAnsi" w:hAnsiTheme="minorHAnsi" w:cstheme="minorHAnsi"/>
          <w:sz w:val="20"/>
        </w:rPr>
        <w:t>Georgiusa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B753F4">
        <w:rPr>
          <w:rFonts w:asciiTheme="minorHAnsi" w:hAnsiTheme="minorHAnsi" w:cstheme="minorHAnsi"/>
          <w:sz w:val="20"/>
        </w:rPr>
        <w:t>Agricoli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2, 41-800 Zabrze </w:t>
      </w:r>
    </w:p>
    <w:p w14:paraId="25B2CC93" w14:textId="6074E12E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="00121AAA">
        <w:rPr>
          <w:rFonts w:asciiTheme="minorHAnsi" w:hAnsiTheme="minorHAnsi" w:cstheme="minorHAnsi"/>
          <w:sz w:val="20"/>
        </w:rPr>
        <w:t>Jarosław Piłat</w:t>
      </w:r>
      <w:r w:rsidR="008B5749">
        <w:rPr>
          <w:rFonts w:asciiTheme="minorHAnsi" w:hAnsiTheme="minorHAnsi" w:cstheme="minorHAnsi"/>
          <w:sz w:val="20"/>
        </w:rPr>
        <w:t xml:space="preserve"> tel. 32 630 30 91 wew. 2</w:t>
      </w:r>
      <w:r w:rsidR="00121AAA">
        <w:rPr>
          <w:rFonts w:asciiTheme="minorHAnsi" w:hAnsiTheme="minorHAnsi" w:cstheme="minorHAnsi"/>
          <w:sz w:val="20"/>
        </w:rPr>
        <w:t>001</w:t>
      </w:r>
      <w:r w:rsidR="008B5749">
        <w:rPr>
          <w:rFonts w:asciiTheme="minorHAnsi" w:hAnsiTheme="minorHAnsi" w:cstheme="minorHAnsi"/>
          <w:sz w:val="20"/>
        </w:rPr>
        <w:t xml:space="preserve">, </w:t>
      </w:r>
      <w:r w:rsidR="00121AAA">
        <w:rPr>
          <w:rFonts w:asciiTheme="minorHAnsi" w:hAnsiTheme="minorHAnsi" w:cstheme="minorHAnsi"/>
          <w:sz w:val="20"/>
        </w:rPr>
        <w:t>jpilat</w:t>
      </w:r>
      <w:r w:rsidR="008B5749">
        <w:rPr>
          <w:rFonts w:asciiTheme="minorHAnsi" w:hAnsiTheme="minorHAnsi" w:cstheme="minorHAnsi"/>
          <w:sz w:val="20"/>
        </w:rPr>
        <w:t>@muzeumgornictwa.pl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77777777" w:rsidR="00C57A64" w:rsidRPr="00B753F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2BF65450" w14:textId="4800B43A" w:rsidR="00121AAA" w:rsidRDefault="00121AAA" w:rsidP="00C57A64">
      <w:pPr>
        <w:spacing w:after="0"/>
        <w:rPr>
          <w:rFonts w:asciiTheme="minorHAnsi" w:hAnsiTheme="minorHAnsi" w:cstheme="minorHAnsi"/>
        </w:rPr>
      </w:pPr>
    </w:p>
    <w:p w14:paraId="41260285" w14:textId="336395E5" w:rsidR="00121AAA" w:rsidRPr="00121AAA" w:rsidRDefault="00121AAA" w:rsidP="00121AAA">
      <w:pPr>
        <w:pStyle w:val="Akapitzlist"/>
        <w:numPr>
          <w:ilvl w:val="1"/>
          <w:numId w:val="1"/>
        </w:numPr>
        <w:spacing w:after="0" w:line="360" w:lineRule="auto"/>
        <w:ind w:left="709" w:hanging="567"/>
        <w:jc w:val="both"/>
        <w:rPr>
          <w:rFonts w:ascii="Arial" w:eastAsia="Times New Roman" w:hAnsi="Arial" w:cs="Arial"/>
          <w:sz w:val="20"/>
          <w:szCs w:val="20"/>
        </w:rPr>
      </w:pPr>
      <w:r w:rsidRPr="00121AAA">
        <w:rPr>
          <w:rFonts w:ascii="Arial" w:eastAsia="Times New Roman" w:hAnsi="Arial" w:cs="Arial"/>
          <w:sz w:val="20"/>
          <w:szCs w:val="20"/>
        </w:rPr>
        <w:t>Oferuję wykonanie przedmiotu zamówienia za:</w:t>
      </w:r>
    </w:p>
    <w:p w14:paraId="6A3B7B7C" w14:textId="77777777" w:rsidR="00121AAA" w:rsidRPr="00866562" w:rsidRDefault="00121AAA" w:rsidP="00121AAA">
      <w:pPr>
        <w:pStyle w:val="Akapitzlist"/>
        <w:numPr>
          <w:ilvl w:val="1"/>
          <w:numId w:val="8"/>
        </w:numPr>
        <w:spacing w:after="0" w:line="360" w:lineRule="auto"/>
        <w:ind w:left="426" w:hanging="284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cenę netto:</w:t>
      </w:r>
      <w:r w:rsidRPr="00866562">
        <w:rPr>
          <w:rFonts w:ascii="Arial" w:eastAsia="Times New Roman" w:hAnsi="Arial" w:cs="Arial"/>
          <w:sz w:val="20"/>
          <w:szCs w:val="20"/>
        </w:rPr>
        <w:tab/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06FD35B8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netto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...........................................................................................zł.</w:t>
      </w:r>
    </w:p>
    <w:p w14:paraId="3B027603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cenę brutto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68762455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brutto:</w:t>
      </w:r>
      <w:r w:rsidRPr="00866562">
        <w:rPr>
          <w:rFonts w:ascii="Arial" w:eastAsia="Times New Roman" w:hAnsi="Arial" w:cs="Arial"/>
          <w:sz w:val="20"/>
          <w:szCs w:val="20"/>
        </w:rPr>
        <w:tab/>
        <w:t>….......................................................................................................................................zł.</w:t>
      </w:r>
    </w:p>
    <w:p w14:paraId="175CC984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podatek VAT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5DAB915C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podatek VAT:</w:t>
      </w:r>
      <w:r w:rsidRPr="00866562">
        <w:rPr>
          <w:rFonts w:ascii="Arial" w:eastAsia="Times New Roman" w:hAnsi="Arial" w:cs="Arial"/>
          <w:sz w:val="20"/>
          <w:szCs w:val="20"/>
        </w:rPr>
        <w:tab/>
        <w:t>……………………….............................................................................................zł.</w:t>
      </w:r>
    </w:p>
    <w:p w14:paraId="19F47068" w14:textId="77777777" w:rsidR="00121AAA" w:rsidRPr="00866562" w:rsidRDefault="00121AAA" w:rsidP="00121AAA">
      <w:pPr>
        <w:pStyle w:val="Akapitzlist"/>
        <w:spacing w:after="0" w:line="360" w:lineRule="auto"/>
        <w:ind w:left="426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 xml:space="preserve"> </w:t>
      </w:r>
    </w:p>
    <w:p w14:paraId="51891488" w14:textId="77777777" w:rsidR="00121AAA" w:rsidRPr="00866562" w:rsidRDefault="00121AAA" w:rsidP="00121AAA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Zgodnie z wypełnionym formularzem cenowym</w:t>
      </w:r>
    </w:p>
    <w:p w14:paraId="60DD8757" w14:textId="3DF45C07" w:rsidR="00C57A64" w:rsidRPr="00121AAA" w:rsidRDefault="00C57A64" w:rsidP="00121AAA">
      <w:pPr>
        <w:tabs>
          <w:tab w:val="left" w:pos="780"/>
        </w:tabs>
        <w:rPr>
          <w:rFonts w:asciiTheme="minorHAnsi" w:hAnsiTheme="minorHAnsi" w:cstheme="minorHAnsi"/>
        </w:rPr>
        <w:sectPr w:rsidR="00C57A64" w:rsidRPr="00121AAA" w:rsidSect="000F6D7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bookmarkStart w:id="2" w:name="_GoBack"/>
      <w:bookmarkEnd w:id="2"/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CD644" w14:textId="77777777" w:rsidR="00C54F7C" w:rsidRDefault="00B8520F">
      <w:pPr>
        <w:spacing w:after="0" w:line="240" w:lineRule="auto"/>
      </w:pPr>
      <w:r>
        <w:separator/>
      </w:r>
    </w:p>
  </w:endnote>
  <w:endnote w:type="continuationSeparator" w:id="0">
    <w:p w14:paraId="31573479" w14:textId="77777777" w:rsidR="00C54F7C" w:rsidRDefault="00B8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121A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61C77" w14:textId="77777777" w:rsidR="00C54F7C" w:rsidRDefault="00B8520F">
      <w:pPr>
        <w:spacing w:after="0" w:line="240" w:lineRule="auto"/>
      </w:pPr>
      <w:r>
        <w:separator/>
      </w:r>
    </w:p>
  </w:footnote>
  <w:footnote w:type="continuationSeparator" w:id="0">
    <w:p w14:paraId="7A21A66A" w14:textId="77777777" w:rsidR="00C54F7C" w:rsidRDefault="00B85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0FEF6BB2"/>
    <w:multiLevelType w:val="hybridMultilevel"/>
    <w:tmpl w:val="BA805BA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4E10D8F"/>
    <w:multiLevelType w:val="hybridMultilevel"/>
    <w:tmpl w:val="CCD244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7A64"/>
    <w:rsid w:val="000A473F"/>
    <w:rsid w:val="00121AAA"/>
    <w:rsid w:val="00565E53"/>
    <w:rsid w:val="005F4F07"/>
    <w:rsid w:val="008B5749"/>
    <w:rsid w:val="009404CC"/>
    <w:rsid w:val="00B8520F"/>
    <w:rsid w:val="00C54F7C"/>
    <w:rsid w:val="00C57A64"/>
    <w:rsid w:val="00C71CEE"/>
    <w:rsid w:val="00C81C11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,lp1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,lp1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3206E-A2FC-4F6A-A40E-A1CB20909C2F}">
  <ds:schemaRefs>
    <ds:schemaRef ds:uri="http://schemas.microsoft.com/office/2006/metadata/properties"/>
    <ds:schemaRef ds:uri="4659dbb0-8a0b-4bdb-b458-83022d851adf"/>
    <ds:schemaRef ds:uri="http://purl.org/dc/terms/"/>
    <ds:schemaRef ds:uri="http://schemas.openxmlformats.org/package/2006/metadata/core-properties"/>
    <ds:schemaRef ds:uri="http://www.w3.org/XML/1998/namespace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9</Words>
  <Characters>3477</Characters>
  <Application>Microsoft Office Word</Application>
  <DocSecurity>4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Joanna Żurek</cp:lastModifiedBy>
  <cp:revision>2</cp:revision>
  <dcterms:created xsi:type="dcterms:W3CDTF">2022-04-21T11:35:00Z</dcterms:created>
  <dcterms:modified xsi:type="dcterms:W3CDTF">2022-04-2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